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51BEF5" w14:textId="2D01FBCB" w:rsidR="00EB67C9" w:rsidRDefault="00EB67C9" w:rsidP="0003443F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Příloha č.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5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Zadávací dokumentace –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Seznam členů realizačního týmu (vzor)</w:t>
      </w:r>
    </w:p>
    <w:p w14:paraId="01FEF4CD" w14:textId="77777777" w:rsidR="00EB67C9" w:rsidRDefault="00EB67C9" w:rsidP="0003443F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</w:p>
    <w:p w14:paraId="0552B3FB" w14:textId="2D17B81D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D63263">
        <w:rPr>
          <w:rFonts w:ascii="Times New Roman" w:hAnsi="Times New Roman" w:cs="Times New Roman"/>
          <w:b/>
          <w:caps/>
        </w:rPr>
        <w:t>SEZNAM ČLENŮ REALIZAČNÍHO TÝMU</w:t>
      </w:r>
    </w:p>
    <w:p w14:paraId="50CF6898" w14:textId="2E15B149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63263">
        <w:rPr>
          <w:rFonts w:ascii="Times New Roman" w:hAnsi="Times New Roman" w:cs="Times New Roman"/>
          <w:b/>
        </w:rPr>
        <w:t xml:space="preserve">k </w:t>
      </w:r>
      <w:r w:rsidR="008030A3" w:rsidRPr="00D63263">
        <w:rPr>
          <w:rFonts w:ascii="Times New Roman" w:hAnsi="Times New Roman" w:cs="Times New Roman"/>
          <w:b/>
        </w:rPr>
        <w:t>podlimitní</w:t>
      </w:r>
      <w:r w:rsidRPr="00D63263">
        <w:rPr>
          <w:rFonts w:ascii="Times New Roman" w:hAnsi="Times New Roman" w:cs="Times New Roman"/>
          <w:b/>
        </w:rPr>
        <w:t xml:space="preserve"> veřejné zakázce</w:t>
      </w:r>
    </w:p>
    <w:p w14:paraId="3FEC62D7" w14:textId="0836B16F" w:rsidR="0003443F" w:rsidRPr="00D63263" w:rsidRDefault="0003443F" w:rsidP="008030A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63263">
        <w:rPr>
          <w:rFonts w:ascii="Times New Roman" w:hAnsi="Times New Roman" w:cs="Times New Roman"/>
          <w:b/>
        </w:rPr>
        <w:t>„</w:t>
      </w:r>
      <w:r w:rsidR="00260950" w:rsidRPr="00260950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Pr="00D63263">
        <w:rPr>
          <w:rFonts w:ascii="Times New Roman" w:hAnsi="Times New Roman" w:cs="Times New Roman"/>
          <w:b/>
        </w:rPr>
        <w:t>“</w:t>
      </w:r>
    </w:p>
    <w:p w14:paraId="017E0011" w14:textId="77777777" w:rsidR="0003443F" w:rsidRPr="00D63263" w:rsidRDefault="0003443F" w:rsidP="003520DD">
      <w:pPr>
        <w:spacing w:after="0" w:line="240" w:lineRule="auto"/>
        <w:rPr>
          <w:rFonts w:ascii="Times New Roman" w:hAnsi="Times New Roman" w:cs="Times New Roman"/>
          <w:b/>
        </w:rPr>
      </w:pPr>
    </w:p>
    <w:p w14:paraId="59D54964" w14:textId="77777777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03443F" w:rsidRPr="00D63263" w14:paraId="0E9CA340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66D6A87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03443F" w:rsidRPr="00D63263" w14:paraId="09926F79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A2F7870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A2C1E46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11C5A7B2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1CB3B2A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7CA99BA9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14B7A8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6BF1088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AEA2C70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5BA28698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4BF21E7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138475A9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533BC782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51269E3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2E74D5D3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4B91BA66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61A77C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63110C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30A8A802" w14:textId="77777777" w:rsidR="0003443F" w:rsidRPr="00D63263" w:rsidRDefault="0003443F" w:rsidP="0003443F">
      <w:pPr>
        <w:spacing w:after="0" w:line="240" w:lineRule="auto"/>
        <w:rPr>
          <w:rFonts w:ascii="Times New Roman" w:hAnsi="Times New Roman" w:cs="Times New Roman"/>
        </w:rPr>
      </w:pPr>
    </w:p>
    <w:p w14:paraId="51421D1B" w14:textId="0A4421F0" w:rsidR="0003443F" w:rsidRPr="00D63263" w:rsidRDefault="0003443F" w:rsidP="0003443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>Dodavatel pro účely prokázání splnění technické kvalifikace dle ustanovení § 79 odst. 2 písm. c) a d) zákona č. 134/2016 Sb., o zadávání veřejných zakázek, ve znění pozdějších předpisů a ustanovení odst.</w:t>
      </w:r>
      <w:r w:rsidR="00260950">
        <w:rPr>
          <w:rFonts w:ascii="Times New Roman" w:hAnsi="Times New Roman" w:cs="Times New Roman"/>
        </w:rPr>
        <w:t> </w:t>
      </w:r>
      <w:r w:rsidR="00EB67C9">
        <w:rPr>
          <w:rFonts w:ascii="Times New Roman" w:hAnsi="Times New Roman" w:cs="Times New Roman"/>
        </w:rPr>
        <w:t>6</w:t>
      </w:r>
      <w:r w:rsidR="00260950">
        <w:rPr>
          <w:rFonts w:ascii="Times New Roman" w:hAnsi="Times New Roman" w:cs="Times New Roman"/>
        </w:rPr>
        <w:t>.5.2</w:t>
      </w:r>
      <w:r w:rsidRPr="00D63263">
        <w:rPr>
          <w:rFonts w:ascii="Times New Roman" w:hAnsi="Times New Roman" w:cs="Times New Roman"/>
        </w:rPr>
        <w:t xml:space="preserve"> zadávací dokumentace prohlašuje, že bude předmět veřejné zakázky realizovat prostřednictvím níže uvedených členů realizačního týmu, kteří se budou na realizaci předmětu veřejné zakázky aktivně podílet.</w:t>
      </w:r>
    </w:p>
    <w:p w14:paraId="7063807A" w14:textId="77777777" w:rsidR="0003443F" w:rsidRPr="00D63263" w:rsidRDefault="0003443F" w:rsidP="0003443F">
      <w:pPr>
        <w:spacing w:after="0" w:line="240" w:lineRule="auto"/>
        <w:rPr>
          <w:rFonts w:ascii="Times New Roman" w:hAnsi="Times New Roman" w:cs="Times New Roman"/>
        </w:rPr>
      </w:pPr>
    </w:p>
    <w:p w14:paraId="3444C933" w14:textId="30A2EE27" w:rsidR="0003443F" w:rsidRPr="00D63263" w:rsidRDefault="0003443F" w:rsidP="0003443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Níže jsou uvedeny podrobnosti o jednotlivých členech realizačního týmu, které slouží k prokázání technické kvalifikace dle odst. </w:t>
      </w:r>
      <w:r w:rsidR="00EB67C9">
        <w:rPr>
          <w:rFonts w:ascii="Times New Roman" w:hAnsi="Times New Roman" w:cs="Times New Roman"/>
        </w:rPr>
        <w:t>6</w:t>
      </w:r>
      <w:r w:rsidR="00260950">
        <w:rPr>
          <w:rFonts w:ascii="Times New Roman" w:hAnsi="Times New Roman" w:cs="Times New Roman"/>
        </w:rPr>
        <w:t>.5.2</w:t>
      </w:r>
      <w:r w:rsidR="000B55AD" w:rsidRPr="00D63263">
        <w:rPr>
          <w:rFonts w:ascii="Times New Roman" w:hAnsi="Times New Roman" w:cs="Times New Roman"/>
        </w:rPr>
        <w:t xml:space="preserve"> </w:t>
      </w:r>
      <w:r w:rsidRPr="00D63263">
        <w:rPr>
          <w:rFonts w:ascii="Times New Roman" w:hAnsi="Times New Roman" w:cs="Times New Roman"/>
        </w:rPr>
        <w:t>zadávací dokumentace.</w:t>
      </w:r>
    </w:p>
    <w:p w14:paraId="4DE76D30" w14:textId="77777777" w:rsidR="0003443F" w:rsidRPr="00D63263" w:rsidRDefault="0003443F" w:rsidP="0003443F">
      <w:pPr>
        <w:rPr>
          <w:rFonts w:ascii="Times New Roman" w:hAnsi="Times New Roman" w:cs="Times New Roman"/>
        </w:rPr>
      </w:pPr>
    </w:p>
    <w:p w14:paraId="4254A51A" w14:textId="645544DD" w:rsidR="0003443F" w:rsidRPr="00D63263" w:rsidRDefault="00260950" w:rsidP="00D718D2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Hlavní </w:t>
      </w:r>
      <w:r w:rsidR="008A1D82">
        <w:rPr>
          <w:rFonts w:ascii="Times New Roman" w:hAnsi="Times New Roman" w:cs="Times New Roman"/>
          <w:b/>
          <w:sz w:val="28"/>
          <w:szCs w:val="28"/>
        </w:rPr>
        <w:t>projektant</w:t>
      </w:r>
    </w:p>
    <w:p w14:paraId="444EA80B" w14:textId="43931EA4" w:rsidR="0003443F" w:rsidRPr="00D63263" w:rsidRDefault="0003443F" w:rsidP="0003443F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Údaje sloužící k prokázání kvalifikace ve smyslu odst. </w:t>
      </w:r>
      <w:r w:rsidR="00EB67C9">
        <w:rPr>
          <w:rFonts w:ascii="Times New Roman" w:hAnsi="Times New Roman" w:cs="Times New Roman"/>
        </w:rPr>
        <w:t>6</w:t>
      </w:r>
      <w:r w:rsidR="00260950">
        <w:rPr>
          <w:rFonts w:ascii="Times New Roman" w:hAnsi="Times New Roman" w:cs="Times New Roman"/>
        </w:rPr>
        <w:t>.5.2</w:t>
      </w:r>
      <w:r w:rsidRPr="00D63263">
        <w:rPr>
          <w:rFonts w:ascii="Times New Roman" w:hAnsi="Times New Roman" w:cs="Times New Roman"/>
        </w:rPr>
        <w:t xml:space="preserve">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03443F" w:rsidRPr="00D63263" w14:paraId="72D03EB8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891806C" w14:textId="77777777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0F85B38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25C2DE42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3A030EB5" w14:textId="77777777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5804F5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601FB7" w:rsidRPr="00D63263" w14:paraId="19375A5F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F4402C6" w14:textId="7E0B4208" w:rsidR="00601FB7" w:rsidRPr="00D63263" w:rsidRDefault="00601FB7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="006B3D16" w:rsidRPr="001B5D08">
              <w:rPr>
                <w:lang w:val="cs-CZ"/>
              </w:rPr>
              <w:t xml:space="preserve"> 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>o výkonu povolání autorizovaných architektů a o výkonu povolání autorizovaných inženýrů a techniků činných ve výstavbě, ve znění pozdějších předpisů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</w:t>
            </w:r>
            <w:r w:rsidR="00EB67C9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 některém z oborů dle čl. 6.4.3 ZD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autorizovaný </w:t>
            </w:r>
            <w:r w:rsidR="00EB67C9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rchitekt nebo autorizovaný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inženýr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2B3FB1" w14:textId="4FE0E93E" w:rsidR="00601FB7" w:rsidRPr="00D63263" w:rsidRDefault="002C3D06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478DDBAF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CECE815" w14:textId="201F7413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 xml:space="preserve">Praxe </w:t>
            </w:r>
            <w:r w:rsidR="00260950"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oboru projekčních prací </w:t>
            </w:r>
            <w:r w:rsidR="00A31F4B">
              <w:rPr>
                <w:rFonts w:ascii="Times New Roman" w:hAnsi="Times New Roman"/>
                <w:sz w:val="22"/>
                <w:szCs w:val="22"/>
                <w:lang w:val="cs-CZ"/>
              </w:rPr>
              <w:t>od okamžiku získání příslušné autorizace</w:t>
            </w:r>
            <w:r w:rsidR="00A31F4B"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proofErr w:type="spellStart"/>
            <w:r w:rsidR="00260950" w:rsidRPr="00260950">
              <w:rPr>
                <w:rFonts w:ascii="Times New Roman" w:hAnsi="Times New Roman"/>
                <w:sz w:val="22"/>
                <w:szCs w:val="22"/>
                <w:lang w:val="cs-CZ"/>
              </w:rPr>
              <w:t>autorizace</w:t>
            </w:r>
            <w:proofErr w:type="spellEnd"/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905808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  <w:tr w:rsidR="00CF2FC6" w:rsidRPr="00D63263" w14:paraId="06DF84F2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21E7B25" w14:textId="02217D76" w:rsidR="00811CD4" w:rsidRPr="00D63263" w:rsidRDefault="00811CD4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466123"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člena realizačního týmu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  <w:p w14:paraId="1AE0292D" w14:textId="71B4B060" w:rsidR="00CF2FC6" w:rsidRPr="00D63263" w:rsidRDefault="00260950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Na pozici hlavního </w:t>
            </w:r>
            <w:r w:rsidR="006B3F68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ojektanta 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>s</w:t>
            </w:r>
            <w:r w:rsidR="00EB67C9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 minimálně dvěma (2)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ojekty 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bsahem a rozsahem srovnatelnou významnou službou, která splňuje definici významné služby uvedené v čl. </w:t>
            </w:r>
            <w:r w:rsidR="00EB67C9">
              <w:rPr>
                <w:rFonts w:ascii="Times New Roman" w:hAnsi="Times New Roman"/>
                <w:sz w:val="22"/>
                <w:szCs w:val="22"/>
                <w:lang w:val="cs-CZ"/>
              </w:rPr>
              <w:t>6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>.5.1 ZD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4986ECD" w14:textId="0FDBCB6F" w:rsidR="00CF2FC6" w:rsidRPr="00D63263" w:rsidRDefault="00811CD4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243343F6" w14:textId="77777777" w:rsidR="00273307" w:rsidRPr="00D63263" w:rsidRDefault="00273307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00873F4F" w14:textId="1BCAA748" w:rsidR="00260950" w:rsidRPr="00D63263" w:rsidRDefault="00EB67C9" w:rsidP="00260950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</w:t>
      </w:r>
      <w:r w:rsidR="00260950">
        <w:rPr>
          <w:rFonts w:ascii="Times New Roman" w:hAnsi="Times New Roman" w:cs="Times New Roman"/>
          <w:b/>
          <w:sz w:val="28"/>
          <w:szCs w:val="28"/>
        </w:rPr>
        <w:t>tatik</w:t>
      </w:r>
      <w:r w:rsidR="00260950" w:rsidRPr="00D63263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F945DAA" w14:textId="78449947" w:rsidR="00260950" w:rsidRPr="00D63263" w:rsidRDefault="00260950" w:rsidP="00260950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Údaje sloužící k prokázání kvalifikace ve smyslu odst. </w:t>
      </w:r>
      <w:r w:rsidR="00EB67C9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.5.2</w:t>
      </w:r>
      <w:r w:rsidRPr="00D63263">
        <w:rPr>
          <w:rFonts w:ascii="Times New Roman" w:hAnsi="Times New Roman" w:cs="Times New Roman"/>
        </w:rPr>
        <w:t xml:space="preserve">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260950" w:rsidRPr="00D63263" w14:paraId="187877B9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9DA23CA" w14:textId="77777777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09BEA4E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260950" w:rsidRPr="00D63263" w14:paraId="1EC09920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095AF53" w14:textId="77777777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73E90D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260950" w:rsidRPr="00D63263" w14:paraId="6FBD5E79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DBF2EB3" w14:textId="3FCB72C9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1B5D08">
              <w:rPr>
                <w:lang w:val="cs-CZ"/>
              </w:rPr>
              <w:t xml:space="preserve"> </w:t>
            </w:r>
            <w:r w:rsidRPr="006B3D16">
              <w:rPr>
                <w:rFonts w:ascii="Times New Roman" w:hAnsi="Times New Roman"/>
                <w:sz w:val="22"/>
                <w:szCs w:val="22"/>
                <w:lang w:val="cs-CZ"/>
              </w:rPr>
              <w:t>o výkonu povolání autorizovaných architektů a o výkonu povolání autorizovaných inženýrů a techniků činných ve výstavbě, ve znění pozdějších předpisů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o statiku a dynamiku staveb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ako autorizovaný inženýr nebo autorizovaný technik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6F6D36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A31F4B" w:rsidRPr="00D63263" w14:paraId="00CFE175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C03665C" w14:textId="221D655C" w:rsidR="00A31F4B" w:rsidRPr="00D63263" w:rsidRDefault="00A31F4B" w:rsidP="00A31F4B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axe 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oboru projekčních prací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od okamžiku získání příslušné autorizace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>autorizace</w:t>
            </w:r>
            <w:proofErr w:type="spellEnd"/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7AA319" w14:textId="5CC638C3" w:rsidR="00A31F4B" w:rsidRPr="00D63263" w:rsidRDefault="00A31F4B" w:rsidP="00A31F4B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</w:tbl>
    <w:p w14:paraId="0CD064D7" w14:textId="77777777" w:rsidR="00260950" w:rsidRPr="00D63263" w:rsidRDefault="00260950" w:rsidP="00260950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2DFEC119" w14:textId="6F11ED2A" w:rsidR="00260950" w:rsidRPr="00D63263" w:rsidRDefault="00260950" w:rsidP="00260950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60950">
        <w:rPr>
          <w:rFonts w:ascii="Times New Roman" w:hAnsi="Times New Roman" w:cs="Times New Roman"/>
          <w:b/>
          <w:sz w:val="28"/>
          <w:szCs w:val="28"/>
        </w:rPr>
        <w:t>Projektant specialista, který bude odpovídat za zpracování dokumentace v oboru požární bezpečnost staveb (PBŘ)</w:t>
      </w:r>
    </w:p>
    <w:p w14:paraId="21429A33" w14:textId="48A3FB9E" w:rsidR="00260950" w:rsidRPr="00D63263" w:rsidRDefault="00260950" w:rsidP="00260950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Údaje sloužící k prokázání kvalifikace ve smyslu odst. </w:t>
      </w:r>
      <w:r w:rsidR="00C5448A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.5.2</w:t>
      </w:r>
      <w:r w:rsidRPr="00D63263">
        <w:rPr>
          <w:rFonts w:ascii="Times New Roman" w:hAnsi="Times New Roman" w:cs="Times New Roman"/>
        </w:rPr>
        <w:t xml:space="preserve">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260950" w:rsidRPr="00D63263" w14:paraId="57D33E2F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3226043" w14:textId="77777777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8D393A1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260950" w:rsidRPr="00D63263" w14:paraId="4EC4D325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E0581D7" w14:textId="77777777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2FD1C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260950" w:rsidRPr="00D63263" w14:paraId="022BC116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E50037" w14:textId="71EE93EF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1B5D08">
              <w:rPr>
                <w:lang w:val="cs-CZ"/>
              </w:rPr>
              <w:t xml:space="preserve"> </w:t>
            </w:r>
            <w:r w:rsidRPr="006B3D1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výkonu povolání autorizovaných architektů a o výkonu povolání </w:t>
            </w:r>
            <w:r w:rsidRPr="006B3D16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autorizovaných inženýrů a techniků činných ve výstavbě, ve znění pozdějších předpisů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 oboru 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>pro obor „požární bezpečnost staveb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jako autorizovaný inženýr nebo autorizovaný technik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462CA6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lastRenderedPageBreak/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A31F4B" w:rsidRPr="00D63263" w14:paraId="46169CCE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622DA10" w14:textId="5A3CDADF" w:rsidR="00A31F4B" w:rsidRPr="00D63263" w:rsidRDefault="00A31F4B" w:rsidP="00A31F4B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axe 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oboru projekčních prací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od okamžiku získání příslušné autorizace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>autorizace</w:t>
            </w:r>
            <w:proofErr w:type="spellEnd"/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147698" w14:textId="6BA583D0" w:rsidR="00A31F4B" w:rsidRPr="00D63263" w:rsidRDefault="00A31F4B" w:rsidP="00A31F4B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</w:tbl>
    <w:p w14:paraId="32B1D475" w14:textId="77777777" w:rsidR="00260950" w:rsidRPr="00D63263" w:rsidRDefault="00260950" w:rsidP="00260950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337B78F6" w14:textId="5155EE77" w:rsidR="00260950" w:rsidRPr="00D63263" w:rsidRDefault="00260950" w:rsidP="00260950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60950">
        <w:rPr>
          <w:rFonts w:ascii="Times New Roman" w:hAnsi="Times New Roman" w:cs="Times New Roman"/>
          <w:b/>
          <w:sz w:val="28"/>
          <w:szCs w:val="28"/>
        </w:rPr>
        <w:t xml:space="preserve">Projektant specialista, který bude odpovídat za zpracování dokumentace v části elektro </w:t>
      </w:r>
    </w:p>
    <w:p w14:paraId="22DC3356" w14:textId="625A1557" w:rsidR="00260950" w:rsidRPr="00D63263" w:rsidRDefault="00260950" w:rsidP="00260950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Údaje sloužící k prokázání kvalifikace ve smyslu odst. </w:t>
      </w:r>
      <w:r w:rsidR="00C5448A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.5.2</w:t>
      </w:r>
      <w:r w:rsidRPr="00D63263">
        <w:rPr>
          <w:rFonts w:ascii="Times New Roman" w:hAnsi="Times New Roman" w:cs="Times New Roman"/>
        </w:rPr>
        <w:t xml:space="preserve">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260950" w:rsidRPr="00D63263" w14:paraId="1C26A449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74AA2608" w14:textId="77777777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E81FF29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260950" w:rsidRPr="00D63263" w14:paraId="1F5FEB2B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1793693" w14:textId="77777777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4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2F65C3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260950" w:rsidRPr="00D63263" w14:paraId="5AFBECA3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3DCD97E1" w14:textId="668D9B95" w:rsidR="00260950" w:rsidRPr="00D63263" w:rsidRDefault="00260950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1B5D08">
              <w:rPr>
                <w:lang w:val="cs-CZ"/>
              </w:rPr>
              <w:t xml:space="preserve"> </w:t>
            </w:r>
            <w:r w:rsidRPr="006B3D16">
              <w:rPr>
                <w:rFonts w:ascii="Times New Roman" w:hAnsi="Times New Roman"/>
                <w:sz w:val="22"/>
                <w:szCs w:val="22"/>
                <w:lang w:val="cs-CZ"/>
              </w:rPr>
              <w:t>o výkonu povolání autorizovaných architektů a o výkonu povolání autorizovaných inženýrů a techniků činných ve výstavbě, ve znění pozdějších předpisů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 oboru </w:t>
            </w:r>
            <w:r w:rsidR="00C5448A" w:rsidRPr="00C5448A">
              <w:rPr>
                <w:rFonts w:ascii="Times New Roman" w:hAnsi="Times New Roman"/>
                <w:sz w:val="22"/>
                <w:szCs w:val="22"/>
                <w:lang w:val="cs-CZ"/>
              </w:rPr>
              <w:t>technika prostředí staveb, obor elektrotechnická zařízení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jako autorizovaný inženýr nebo autorizovaný technik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48629D" w14:textId="77777777" w:rsidR="00260950" w:rsidRPr="00D63263" w:rsidRDefault="00260950" w:rsidP="008A3EA4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A31F4B" w:rsidRPr="00D63263" w14:paraId="456DE9E3" w14:textId="77777777" w:rsidTr="008A3EA4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06FB8493" w14:textId="02A77F78" w:rsidR="00A31F4B" w:rsidRPr="00D63263" w:rsidRDefault="00A31F4B" w:rsidP="00A31F4B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axe 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oboru projekčních prací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od okamžiku získání příslušné autorizace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>autorizace</w:t>
            </w:r>
            <w:proofErr w:type="spellEnd"/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19A8CE" w14:textId="6ED1DE0E" w:rsidR="00A31F4B" w:rsidRPr="00D63263" w:rsidRDefault="00A31F4B" w:rsidP="00A31F4B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</w:tbl>
    <w:p w14:paraId="79A22BF5" w14:textId="77777777" w:rsidR="00260950" w:rsidRPr="00D63263" w:rsidRDefault="00260950" w:rsidP="00260950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6309107B" w14:textId="16F5702E" w:rsidR="00C5448A" w:rsidRPr="00D63263" w:rsidRDefault="00C5448A" w:rsidP="00C5448A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60950">
        <w:rPr>
          <w:rFonts w:ascii="Times New Roman" w:hAnsi="Times New Roman" w:cs="Times New Roman"/>
          <w:b/>
          <w:sz w:val="28"/>
          <w:szCs w:val="28"/>
        </w:rPr>
        <w:t xml:space="preserve">Projektant </w:t>
      </w:r>
      <w:r>
        <w:rPr>
          <w:rFonts w:ascii="Times New Roman" w:hAnsi="Times New Roman" w:cs="Times New Roman"/>
          <w:b/>
          <w:sz w:val="28"/>
          <w:szCs w:val="28"/>
        </w:rPr>
        <w:t>vytápění a vzduchotechniky</w:t>
      </w:r>
      <w:r w:rsidRPr="00260950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DCA1E24" w14:textId="77777777" w:rsidR="00C5448A" w:rsidRPr="00D63263" w:rsidRDefault="00C5448A" w:rsidP="00C5448A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6.5.2</w:t>
      </w:r>
      <w:r w:rsidRPr="00D63263">
        <w:rPr>
          <w:rFonts w:ascii="Times New Roman" w:hAnsi="Times New Roman" w:cs="Times New Roman"/>
        </w:rPr>
        <w:t xml:space="preserve">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C5448A" w:rsidRPr="00D63263" w14:paraId="5418C55F" w14:textId="77777777" w:rsidTr="0013685C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7DF334A6" w14:textId="77777777" w:rsidR="00C5448A" w:rsidRPr="00D63263" w:rsidRDefault="00C5448A" w:rsidP="0013685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7637C1F5" w14:textId="77777777" w:rsidR="00C5448A" w:rsidRPr="00D63263" w:rsidRDefault="00C5448A" w:rsidP="0013685C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C5448A" w:rsidRPr="00D63263" w14:paraId="25622A61" w14:textId="77777777" w:rsidTr="0013685C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558A09B" w14:textId="77777777" w:rsidR="00C5448A" w:rsidRPr="00D63263" w:rsidRDefault="00C5448A" w:rsidP="0013685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5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164502" w14:textId="77777777" w:rsidR="00C5448A" w:rsidRPr="00D63263" w:rsidRDefault="00C5448A" w:rsidP="0013685C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C5448A" w:rsidRPr="00D63263" w14:paraId="208D75BF" w14:textId="77777777" w:rsidTr="0013685C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42009E1C" w14:textId="75CD7D17" w:rsidR="00C5448A" w:rsidRPr="00D63263" w:rsidRDefault="00C5448A" w:rsidP="0013685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1B5D08">
              <w:rPr>
                <w:lang w:val="cs-CZ"/>
              </w:rPr>
              <w:t xml:space="preserve"> </w:t>
            </w:r>
            <w:r w:rsidRPr="006B3D1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výkonu povolání autorizovaných architektů a o výkonu povolání </w:t>
            </w:r>
            <w:r w:rsidRPr="006B3D16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autorizovaných inženýrů a techniků činných ve výstavbě, ve znění pozdějších předpisů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 oboru </w:t>
            </w:r>
            <w:r w:rsidRPr="00C5448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technika prostředí staveb – specializace vytápění a vzduchotechnika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ako autorizovaný inženýr nebo autorizovaný technik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BE6DF7" w14:textId="77777777" w:rsidR="00C5448A" w:rsidRPr="00D63263" w:rsidRDefault="00C5448A" w:rsidP="0013685C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lastRenderedPageBreak/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A31F4B" w:rsidRPr="00D63263" w14:paraId="62BA646E" w14:textId="77777777" w:rsidTr="0013685C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C0BE7D7" w14:textId="5DA32303" w:rsidR="00A31F4B" w:rsidRPr="00D63263" w:rsidRDefault="00A31F4B" w:rsidP="00A31F4B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axe 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oboru projekčních prací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od okamžiku získání příslušné autorizace</w:t>
            </w:r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260950">
              <w:rPr>
                <w:rFonts w:ascii="Times New Roman" w:hAnsi="Times New Roman"/>
                <w:sz w:val="22"/>
                <w:szCs w:val="22"/>
                <w:lang w:val="cs-CZ"/>
              </w:rPr>
              <w:t>autorizace</w:t>
            </w:r>
            <w:proofErr w:type="spellEnd"/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C9FB4B" w14:textId="56830EF1" w:rsidR="00A31F4B" w:rsidRPr="00D63263" w:rsidRDefault="00A31F4B" w:rsidP="00A31F4B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</w:tbl>
    <w:p w14:paraId="741C7D1C" w14:textId="77777777" w:rsidR="00D63263" w:rsidRDefault="00D6326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0C01F648" w14:textId="75197765" w:rsidR="00C5448A" w:rsidRPr="00D63263" w:rsidRDefault="004264ED" w:rsidP="00C5448A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Rozpočtář</w:t>
      </w:r>
    </w:p>
    <w:p w14:paraId="4251E2E6" w14:textId="77777777" w:rsidR="00C5448A" w:rsidRPr="00D63263" w:rsidRDefault="00C5448A" w:rsidP="00C5448A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6.5.2</w:t>
      </w:r>
      <w:r w:rsidRPr="00D63263">
        <w:rPr>
          <w:rFonts w:ascii="Times New Roman" w:hAnsi="Times New Roman" w:cs="Times New Roman"/>
        </w:rPr>
        <w:t xml:space="preserve">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C5448A" w:rsidRPr="00D63263" w14:paraId="73CD796E" w14:textId="77777777" w:rsidTr="0013685C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A7A7AFA" w14:textId="77777777" w:rsidR="00C5448A" w:rsidRPr="00D63263" w:rsidRDefault="00C5448A" w:rsidP="0013685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7CCB877" w14:textId="77777777" w:rsidR="00C5448A" w:rsidRPr="00D63263" w:rsidRDefault="00C5448A" w:rsidP="0013685C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C5448A" w:rsidRPr="00D63263" w14:paraId="7E4BEA0B" w14:textId="77777777" w:rsidTr="0013685C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CB866C0" w14:textId="77777777" w:rsidR="00C5448A" w:rsidRPr="00D63263" w:rsidRDefault="00C5448A" w:rsidP="0013685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6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94A9BE8" w14:textId="77777777" w:rsidR="00C5448A" w:rsidRPr="00D63263" w:rsidRDefault="00C5448A" w:rsidP="0013685C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C5448A" w:rsidRPr="00D63263" w14:paraId="7C401CC2" w14:textId="77777777" w:rsidTr="0013685C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415EB53C" w14:textId="04075213" w:rsidR="00C5448A" w:rsidRPr="00D63263" w:rsidRDefault="004264ED" w:rsidP="0013685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Praxe v rozpočtování staveb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5BA7C5" w14:textId="77777777" w:rsidR="00C5448A" w:rsidRPr="00D63263" w:rsidRDefault="00C5448A" w:rsidP="0013685C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3E4D8C95" w14:textId="77777777" w:rsidR="00C5448A" w:rsidRDefault="00C5448A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4E50C77D" w14:textId="77777777" w:rsidR="00C5448A" w:rsidRPr="00D63263" w:rsidRDefault="00C5448A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5AEDB684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  <w:bCs/>
        </w:rPr>
      </w:pPr>
      <w:r w:rsidRPr="00D63263">
        <w:rPr>
          <w:rFonts w:ascii="Times New Roman" w:hAnsi="Times New Roman" w:cs="Times New Roman"/>
        </w:rPr>
        <w:t>V [</w:t>
      </w:r>
      <w:r w:rsidRPr="00D63263">
        <w:rPr>
          <w:rFonts w:ascii="Times New Roman" w:hAnsi="Times New Roman" w:cs="Times New Roman"/>
          <w:highlight w:val="yellow"/>
        </w:rPr>
        <w:t>DOPLNÍ DODAVATEL</w:t>
      </w:r>
      <w:r w:rsidRPr="00D63263">
        <w:rPr>
          <w:rFonts w:ascii="Times New Roman" w:hAnsi="Times New Roman" w:cs="Times New Roman"/>
        </w:rPr>
        <w:t>]</w:t>
      </w:r>
      <w:r w:rsidRPr="00D63263">
        <w:rPr>
          <w:rFonts w:ascii="Times New Roman" w:hAnsi="Times New Roman" w:cs="Times New Roman"/>
          <w:bCs/>
        </w:rPr>
        <w:t xml:space="preserve"> </w:t>
      </w:r>
      <w:r w:rsidRPr="00D63263">
        <w:rPr>
          <w:rFonts w:ascii="Times New Roman" w:hAnsi="Times New Roman" w:cs="Times New Roman"/>
        </w:rPr>
        <w:t>dne [</w:t>
      </w:r>
      <w:r w:rsidRPr="00D63263">
        <w:rPr>
          <w:rFonts w:ascii="Times New Roman" w:hAnsi="Times New Roman" w:cs="Times New Roman"/>
          <w:highlight w:val="yellow"/>
        </w:rPr>
        <w:t>DOPLNÍ DODAVATEL</w:t>
      </w:r>
      <w:r w:rsidRPr="00D63263">
        <w:rPr>
          <w:rFonts w:ascii="Times New Roman" w:hAnsi="Times New Roman" w:cs="Times New Roman"/>
        </w:rPr>
        <w:t>]</w:t>
      </w:r>
    </w:p>
    <w:p w14:paraId="6C7FC7E2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</w:rPr>
      </w:pPr>
    </w:p>
    <w:p w14:paraId="7D241273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</w:rPr>
      </w:pPr>
    </w:p>
    <w:p w14:paraId="6BE4AE9A" w14:textId="77777777" w:rsidR="008030A3" w:rsidRPr="00D63263" w:rsidRDefault="008030A3" w:rsidP="008030A3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>______________________________________________</w:t>
      </w:r>
    </w:p>
    <w:p w14:paraId="3F0B2848" w14:textId="77777777" w:rsidR="008030A3" w:rsidRPr="00D63263" w:rsidRDefault="008030A3" w:rsidP="008030A3">
      <w:pPr>
        <w:pStyle w:val="Zkladntext"/>
        <w:spacing w:after="0"/>
        <w:ind w:firstLine="708"/>
        <w:jc w:val="right"/>
      </w:pPr>
      <w:r w:rsidRPr="00D63263">
        <w:rPr>
          <w:sz w:val="22"/>
          <w:szCs w:val="22"/>
          <w:highlight w:val="yellow"/>
        </w:rPr>
        <w:t>podpis osoby oprávněné jednat jménem či za dodavatele</w:t>
      </w:r>
    </w:p>
    <w:p w14:paraId="1A4EC524" w14:textId="77777777" w:rsidR="008030A3" w:rsidRPr="00D63263" w:rsidRDefault="008030A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sectPr w:rsidR="008030A3" w:rsidRPr="00D63263" w:rsidSect="004264ED">
      <w:headerReference w:type="default" r:id="rId8"/>
      <w:headerReference w:type="first" r:id="rId9"/>
      <w:pgSz w:w="11906" w:h="16838"/>
      <w:pgMar w:top="1869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C3BD44" w14:textId="77777777" w:rsidR="005D5335" w:rsidRDefault="005D5335" w:rsidP="0003443F">
      <w:pPr>
        <w:spacing w:after="0" w:line="240" w:lineRule="auto"/>
      </w:pPr>
      <w:r>
        <w:separator/>
      </w:r>
    </w:p>
  </w:endnote>
  <w:endnote w:type="continuationSeparator" w:id="0">
    <w:p w14:paraId="186DD390" w14:textId="77777777" w:rsidR="005D5335" w:rsidRDefault="005D5335" w:rsidP="00034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4505FC" w14:textId="77777777" w:rsidR="005D5335" w:rsidRDefault="005D5335" w:rsidP="0003443F">
      <w:pPr>
        <w:spacing w:after="0" w:line="240" w:lineRule="auto"/>
      </w:pPr>
      <w:r>
        <w:separator/>
      </w:r>
    </w:p>
  </w:footnote>
  <w:footnote w:type="continuationSeparator" w:id="0">
    <w:p w14:paraId="5C181F4D" w14:textId="77777777" w:rsidR="005D5335" w:rsidRDefault="005D5335" w:rsidP="0003443F">
      <w:pPr>
        <w:spacing w:after="0" w:line="240" w:lineRule="auto"/>
      </w:pPr>
      <w:r>
        <w:continuationSeparator/>
      </w:r>
    </w:p>
  </w:footnote>
  <w:footnote w:id="1">
    <w:p w14:paraId="6B7967F0" w14:textId="77777777" w:rsidR="0003443F" w:rsidRPr="007D7406" w:rsidRDefault="0003443F" w:rsidP="0003443F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">
    <w:p w14:paraId="31B939AA" w14:textId="77777777" w:rsidR="00260950" w:rsidRPr="007D7406" w:rsidRDefault="00260950" w:rsidP="00260950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3">
    <w:p w14:paraId="6B304991" w14:textId="77777777" w:rsidR="00260950" w:rsidRPr="007D7406" w:rsidRDefault="00260950" w:rsidP="00260950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4">
    <w:p w14:paraId="5D7D5801" w14:textId="77777777" w:rsidR="00260950" w:rsidRPr="007D7406" w:rsidRDefault="00260950" w:rsidP="00260950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5">
    <w:p w14:paraId="6DEAF222" w14:textId="77777777" w:rsidR="00C5448A" w:rsidRPr="007D7406" w:rsidRDefault="00C5448A" w:rsidP="00C5448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6">
    <w:p w14:paraId="429C49C5" w14:textId="77777777" w:rsidR="00C5448A" w:rsidRPr="007D7406" w:rsidRDefault="00C5448A" w:rsidP="00C5448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CBB251" w14:textId="77777777" w:rsidR="004264ED" w:rsidRPr="00B263E5" w:rsidRDefault="004264ED" w:rsidP="004264ED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6184920F" wp14:editId="35E431FA">
          <wp:extent cx="2552400" cy="702000"/>
          <wp:effectExtent l="0" t="0" r="635" b="3175"/>
          <wp:docPr id="2103586747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0E5E0636" wp14:editId="4820F68C">
              <wp:extent cx="304800" cy="304800"/>
              <wp:effectExtent l="0" t="0" r="0" b="0"/>
              <wp:docPr id="145463671" name="Obdélník 145463671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2F7CC54" id="Obdélník 145463671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339F23CA" wp14:editId="7B2CC86F">
              <wp:extent cx="304800" cy="304800"/>
              <wp:effectExtent l="0" t="0" r="0" b="0"/>
              <wp:docPr id="786756206" name="Obdélník 786756206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3ECB364" id="Obdélník 786756206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0012322E" wp14:editId="551BB8E5">
              <wp:extent cx="304800" cy="304800"/>
              <wp:effectExtent l="0" t="0" r="0" b="0"/>
              <wp:docPr id="1971722989" name="Obdélník 1971722989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1B483F7" id="Obdélník 1971722989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23910D26" wp14:editId="0EB237C2">
          <wp:extent cx="1962000" cy="867600"/>
          <wp:effectExtent l="0" t="0" r="635" b="8890"/>
          <wp:docPr id="805897734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B7852F" w14:textId="77777777" w:rsidR="004264ED" w:rsidRDefault="004264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2A4CD0" w14:textId="77777777" w:rsidR="00EB67C9" w:rsidRPr="00B263E5" w:rsidRDefault="00EB67C9" w:rsidP="00EB67C9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1CD199FC" wp14:editId="300D2AE5">
          <wp:extent cx="2552400" cy="702000"/>
          <wp:effectExtent l="0" t="0" r="635" b="3175"/>
          <wp:docPr id="195370100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04335E93" wp14:editId="41BFD68A">
              <wp:extent cx="304800" cy="304800"/>
              <wp:effectExtent l="0" t="0" r="0" b="0"/>
              <wp:docPr id="1032289614" name="Obdélník 1032289614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6DD31C5" id="Obdélník 1032289614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77963B41" wp14:editId="596C259F">
              <wp:extent cx="304800" cy="304800"/>
              <wp:effectExtent l="0" t="0" r="0" b="0"/>
              <wp:docPr id="1160387875" name="Obdélník 1160387875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1BF1745" id="Obdélník 1160387875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24EC2C17" wp14:editId="13643457">
              <wp:extent cx="304800" cy="304800"/>
              <wp:effectExtent l="0" t="0" r="0" b="0"/>
              <wp:docPr id="319602618" name="Obdélník 319602618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CEAF7A2" id="Obdélník 319602618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0638BA1C" wp14:editId="4948891B">
          <wp:extent cx="1962000" cy="867600"/>
          <wp:effectExtent l="0" t="0" r="635" b="8890"/>
          <wp:docPr id="173623017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B78DFF" w14:textId="78748F3C" w:rsidR="004256B2" w:rsidRPr="00EB67C9" w:rsidRDefault="004256B2" w:rsidP="00EB67C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C83FD5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86952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07C77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66F44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C6455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E789B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3254E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D502D6"/>
    <w:multiLevelType w:val="hybridMultilevel"/>
    <w:tmpl w:val="EE1C2E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A5FB9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718105">
    <w:abstractNumId w:val="5"/>
  </w:num>
  <w:num w:numId="2" w16cid:durableId="1237130917">
    <w:abstractNumId w:val="8"/>
  </w:num>
  <w:num w:numId="3" w16cid:durableId="1783527300">
    <w:abstractNumId w:val="4"/>
  </w:num>
  <w:num w:numId="4" w16cid:durableId="805709167">
    <w:abstractNumId w:val="2"/>
  </w:num>
  <w:num w:numId="5" w16cid:durableId="1735621311">
    <w:abstractNumId w:val="7"/>
  </w:num>
  <w:num w:numId="6" w16cid:durableId="893731685">
    <w:abstractNumId w:val="6"/>
  </w:num>
  <w:num w:numId="7" w16cid:durableId="224536676">
    <w:abstractNumId w:val="0"/>
  </w:num>
  <w:num w:numId="8" w16cid:durableId="1304773457">
    <w:abstractNumId w:val="3"/>
  </w:num>
  <w:num w:numId="9" w16cid:durableId="1180310328">
    <w:abstractNumId w:val="1"/>
  </w:num>
  <w:num w:numId="10" w16cid:durableId="4180635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G2NDG1MLMwMTNQ0lEKTi0uzszPAykwqQUAr5i89iwAAAA="/>
  </w:docVars>
  <w:rsids>
    <w:rsidRoot w:val="0003443F"/>
    <w:rsid w:val="0003443F"/>
    <w:rsid w:val="000546C8"/>
    <w:rsid w:val="00056798"/>
    <w:rsid w:val="000620E3"/>
    <w:rsid w:val="00072E2F"/>
    <w:rsid w:val="000B55AD"/>
    <w:rsid w:val="000F04FE"/>
    <w:rsid w:val="00114441"/>
    <w:rsid w:val="0018087F"/>
    <w:rsid w:val="001B5D08"/>
    <w:rsid w:val="001F119D"/>
    <w:rsid w:val="00200EFA"/>
    <w:rsid w:val="00260950"/>
    <w:rsid w:val="00273307"/>
    <w:rsid w:val="00295270"/>
    <w:rsid w:val="002A075C"/>
    <w:rsid w:val="002A53BB"/>
    <w:rsid w:val="002C3D06"/>
    <w:rsid w:val="0033599B"/>
    <w:rsid w:val="00347379"/>
    <w:rsid w:val="00351EBA"/>
    <w:rsid w:val="003520DD"/>
    <w:rsid w:val="00354854"/>
    <w:rsid w:val="003802E6"/>
    <w:rsid w:val="003C6E87"/>
    <w:rsid w:val="0042381F"/>
    <w:rsid w:val="004256B2"/>
    <w:rsid w:val="004264ED"/>
    <w:rsid w:val="00452F27"/>
    <w:rsid w:val="00466123"/>
    <w:rsid w:val="004B7728"/>
    <w:rsid w:val="004B7765"/>
    <w:rsid w:val="004F6EDE"/>
    <w:rsid w:val="005B0137"/>
    <w:rsid w:val="005D5335"/>
    <w:rsid w:val="00601FB7"/>
    <w:rsid w:val="00644DDE"/>
    <w:rsid w:val="006650E6"/>
    <w:rsid w:val="00672A3C"/>
    <w:rsid w:val="00676202"/>
    <w:rsid w:val="006B3D16"/>
    <w:rsid w:val="006B3F68"/>
    <w:rsid w:val="00762A2C"/>
    <w:rsid w:val="00772264"/>
    <w:rsid w:val="008030A3"/>
    <w:rsid w:val="00811CD4"/>
    <w:rsid w:val="00890DA0"/>
    <w:rsid w:val="008A1D82"/>
    <w:rsid w:val="009624CE"/>
    <w:rsid w:val="009654FC"/>
    <w:rsid w:val="009C67AE"/>
    <w:rsid w:val="009D2DEF"/>
    <w:rsid w:val="00A2596E"/>
    <w:rsid w:val="00A279B4"/>
    <w:rsid w:val="00A31F4B"/>
    <w:rsid w:val="00B3735E"/>
    <w:rsid w:val="00BA74AF"/>
    <w:rsid w:val="00BB54ED"/>
    <w:rsid w:val="00C03E77"/>
    <w:rsid w:val="00C5448A"/>
    <w:rsid w:val="00CE3706"/>
    <w:rsid w:val="00CF2FC6"/>
    <w:rsid w:val="00D04FCD"/>
    <w:rsid w:val="00D07412"/>
    <w:rsid w:val="00D55829"/>
    <w:rsid w:val="00D62A07"/>
    <w:rsid w:val="00D63263"/>
    <w:rsid w:val="00D718D2"/>
    <w:rsid w:val="00DB23C2"/>
    <w:rsid w:val="00DE2979"/>
    <w:rsid w:val="00E01C47"/>
    <w:rsid w:val="00E14571"/>
    <w:rsid w:val="00EB67C9"/>
    <w:rsid w:val="00F0167C"/>
    <w:rsid w:val="00F13A98"/>
    <w:rsid w:val="00F86184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9FFD97"/>
  <w15:chartTrackingRefBased/>
  <w15:docId w15:val="{B8043778-384B-486B-BF49-CBEFCFDC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3443F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03443F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03443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semiHidden/>
    <w:unhideWhenUsed/>
    <w:rsid w:val="0003443F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3443F"/>
    <w:rPr>
      <w:rFonts w:eastAsiaTheme="minorEastAsia"/>
      <w:sz w:val="20"/>
      <w:szCs w:val="20"/>
      <w:lang w:eastAsia="cs-CZ"/>
    </w:rPr>
  </w:style>
  <w:style w:type="character" w:styleId="Znakapoznpodarou">
    <w:name w:val="footnote reference"/>
    <w:basedOn w:val="Standardnpsmoodstavce"/>
    <w:semiHidden/>
    <w:unhideWhenUsed/>
    <w:rsid w:val="0003443F"/>
    <w:rPr>
      <w:vertAlign w:val="superscript"/>
    </w:rPr>
  </w:style>
  <w:style w:type="paragraph" w:styleId="Odstavecseseznamem">
    <w:name w:val="List Paragraph"/>
    <w:aliases w:val="Odstavec"/>
    <w:basedOn w:val="Normln"/>
    <w:link w:val="OdstavecseseznamemChar"/>
    <w:uiPriority w:val="34"/>
    <w:qFormat/>
    <w:rsid w:val="0003443F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3443F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  <w:style w:type="character" w:customStyle="1" w:styleId="OdstavecseseznamemChar">
    <w:name w:val="Odstavec se seznamem Char"/>
    <w:aliases w:val="Odstavec Char"/>
    <w:link w:val="Odstavecseseznamem"/>
    <w:uiPriority w:val="34"/>
    <w:rsid w:val="0003443F"/>
    <w:rPr>
      <w:rFonts w:eastAsiaTheme="minorEastAsia"/>
      <w:lang w:eastAsia="cs-CZ"/>
    </w:rPr>
  </w:style>
  <w:style w:type="paragraph" w:styleId="Zhlav">
    <w:name w:val="header"/>
    <w:basedOn w:val="Normln"/>
    <w:link w:val="ZhlavChar"/>
    <w:unhideWhenUsed/>
    <w:rsid w:val="00034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03443F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34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3443F"/>
    <w:rPr>
      <w:rFonts w:eastAsiaTheme="minorEastAsia"/>
      <w:lang w:eastAsia="cs-CZ"/>
    </w:rPr>
  </w:style>
  <w:style w:type="table" w:styleId="Mkatabulky">
    <w:name w:val="Table Grid"/>
    <w:basedOn w:val="Normlntabulka"/>
    <w:uiPriority w:val="59"/>
    <w:rsid w:val="00762A2C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A31F4B"/>
    <w:pPr>
      <w:spacing w:after="0" w:line="240" w:lineRule="auto"/>
    </w:pPr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880BE-3ADB-415F-A37B-005EF72D0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98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er &amp; Poliakoff</dc:creator>
  <cp:keywords/>
  <dc:description/>
  <cp:lastModifiedBy>Becker &amp; Poliakoff</cp:lastModifiedBy>
  <cp:revision>3</cp:revision>
  <dcterms:created xsi:type="dcterms:W3CDTF">2024-08-14T14:23:00Z</dcterms:created>
  <dcterms:modified xsi:type="dcterms:W3CDTF">2024-08-15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1ab47b9-8587-4cea-9f3e-42a91d1b73ad_Enabled">
    <vt:lpwstr>true</vt:lpwstr>
  </property>
  <property fmtid="{D5CDD505-2E9C-101B-9397-08002B2CF9AE}" pid="3" name="MSIP_Label_41ab47b9-8587-4cea-9f3e-42a91d1b73ad_SetDate">
    <vt:lpwstr>2024-08-13T15:02:42Z</vt:lpwstr>
  </property>
  <property fmtid="{D5CDD505-2E9C-101B-9397-08002B2CF9AE}" pid="4" name="MSIP_Label_41ab47b9-8587-4cea-9f3e-42a91d1b73ad_Method">
    <vt:lpwstr>Standard</vt:lpwstr>
  </property>
  <property fmtid="{D5CDD505-2E9C-101B-9397-08002B2CF9AE}" pid="5" name="MSIP_Label_41ab47b9-8587-4cea-9f3e-42a91d1b73ad_Name">
    <vt:lpwstr>Veřejný obsah</vt:lpwstr>
  </property>
  <property fmtid="{D5CDD505-2E9C-101B-9397-08002B2CF9AE}" pid="6" name="MSIP_Label_41ab47b9-8587-4cea-9f3e-42a91d1b73ad_SiteId">
    <vt:lpwstr>f83d2e4e-b96c-4b3b-9fb3-2c161affdc98</vt:lpwstr>
  </property>
  <property fmtid="{D5CDD505-2E9C-101B-9397-08002B2CF9AE}" pid="7" name="MSIP_Label_41ab47b9-8587-4cea-9f3e-42a91d1b73ad_ActionId">
    <vt:lpwstr>021b2d15-596b-4dbf-9960-3c2fd14aa9d8</vt:lpwstr>
  </property>
  <property fmtid="{D5CDD505-2E9C-101B-9397-08002B2CF9AE}" pid="8" name="MSIP_Label_41ab47b9-8587-4cea-9f3e-42a91d1b73ad_ContentBits">
    <vt:lpwstr>0</vt:lpwstr>
  </property>
</Properties>
</file>